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C8DB4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University of Petroleum and Energy Studies</w:t>
      </w:r>
    </w:p>
    <w:p w14:paraId="00923C8C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chool of Computer Science </w:t>
      </w:r>
    </w:p>
    <w:p w14:paraId="052967FB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Department of Cybernetics </w:t>
      </w:r>
    </w:p>
    <w:p w14:paraId="2086C69A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376764B" wp14:editId="12A4E3C8">
            <wp:simplePos x="0" y="0"/>
            <wp:positionH relativeFrom="column">
              <wp:posOffset>1943100</wp:posOffset>
            </wp:positionH>
            <wp:positionV relativeFrom="paragraph">
              <wp:posOffset>161925</wp:posOffset>
            </wp:positionV>
            <wp:extent cx="2061210" cy="775970"/>
            <wp:effectExtent l="0" t="0" r="0" b="0"/>
            <wp:wrapSquare wrapText="bothSides" distT="0" distB="0" distL="114300" distR="11430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D7DCCA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E221BB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D8F393D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Graphics &amp; Animation Tools</w:t>
      </w:r>
    </w:p>
    <w:p w14:paraId="0A93C49C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LAB FILE </w:t>
      </w:r>
    </w:p>
    <w:p w14:paraId="61EA5A47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(Session: 2020-2021)</w:t>
      </w:r>
    </w:p>
    <w:p w14:paraId="76964C2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EF55A3F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2594257D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F6EF6F7" w14:textId="77777777"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5AC31C89" wp14:editId="0A2AAC68">
                <wp:simplePos x="0" y="0"/>
                <wp:positionH relativeFrom="column">
                  <wp:posOffset>1892300</wp:posOffset>
                </wp:positionH>
                <wp:positionV relativeFrom="paragraph">
                  <wp:posOffset>0</wp:posOffset>
                </wp:positionV>
                <wp:extent cx="2438400" cy="1433195"/>
                <wp:effectExtent l="0" t="0" r="0" b="0"/>
                <wp:wrapSquare wrapText="bothSides" distT="0" distB="0" distL="114300" distR="11430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F7E8D9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Batch: 2017-2021</w:t>
                            </w:r>
                          </w:p>
                          <w:p w14:paraId="27AC85DB" w14:textId="77777777" w:rsidR="00306B5F" w:rsidRDefault="00CE68BB">
                            <w:pPr>
                              <w:spacing w:after="240"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Semester: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VII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vertAlign w:val="superscript"/>
                              </w:rPr>
                              <w:t>th</w:t>
                            </w:r>
                            <w:proofErr w:type="spellEnd"/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C31C89" id="Rectangle 17" o:spid="_x0000_s1026" style="position:absolute;left:0;text-align:left;margin-left:149pt;margin-top:0;width:192pt;height:112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" stroked="f">
                <v:textbox inset="7pt,1.2694mm,7pt,1.2694mm">
                  <w:txbxContent>
                    <w:p w14:paraId="1EF7E8D9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Batch: 2017-2021</w:t>
                      </w:r>
                    </w:p>
                    <w:p w14:paraId="27AC85DB" w14:textId="77777777" w:rsidR="00306B5F" w:rsidRDefault="00CE68BB">
                      <w:pPr>
                        <w:spacing w:after="240" w:line="258" w:lineRule="auto"/>
                        <w:jc w:val="center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 xml:space="preserve">Semester: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VII</w:t>
                      </w: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vertAlign w:val="superscript"/>
                        </w:rPr>
                        <w:t>th</w:t>
                      </w:r>
                      <w:proofErr w:type="spellEnd"/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F05314F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541536E" w14:textId="77777777"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62A717C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5089AC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DBE6D57" w14:textId="77777777" w:rsidR="00306B5F" w:rsidRDefault="00CE68BB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2224D631" wp14:editId="7A39E96B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2438400" cy="1432694"/>
                <wp:effectExtent l="0" t="0" r="0" b="0"/>
                <wp:wrapSquare wrapText="bothSides" distT="0" distB="0" distL="114300" distR="11430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2928"/>
                          <a:ext cx="2419350" cy="1414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4B39CF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To: -</w:t>
                            </w:r>
                          </w:p>
                          <w:p w14:paraId="49F5A42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r.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urgansh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 xml:space="preserve"> Sharma </w:t>
                            </w:r>
                          </w:p>
                          <w:p w14:paraId="6FA719A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Assistant Professor</w:t>
                            </w:r>
                          </w:p>
                          <w:p w14:paraId="788FD8F5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Department of Cybernetics</w:t>
                            </w:r>
                          </w:p>
                          <w:p w14:paraId="41831F52" w14:textId="77777777" w:rsidR="00306B5F" w:rsidRDefault="00306B5F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4D631" id="Rectangle 16" o:spid="_x0000_s1027" style="position:absolute;margin-left:9pt;margin-top:0;width:192pt;height:112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" stroked="f">
                <v:textbox inset="7pt,1.2694mm,7pt,1.2694mm">
                  <w:txbxContent>
                    <w:p w14:paraId="7D4B39CF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To: -</w:t>
                      </w:r>
                    </w:p>
                    <w:p w14:paraId="49F5A42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Dr.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Durgansh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 xml:space="preserve"> Sharma </w:t>
                      </w:r>
                    </w:p>
                    <w:p w14:paraId="6FA719A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Assistant Professor</w:t>
                      </w:r>
                    </w:p>
                    <w:p w14:paraId="788FD8F5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Department of Cybernetics</w:t>
                      </w:r>
                    </w:p>
                    <w:p w14:paraId="41831F52" w14:textId="77777777" w:rsidR="00306B5F" w:rsidRDefault="00306B5F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1ABCA2FD" wp14:editId="51C573CA">
                <wp:simplePos x="0" y="0"/>
                <wp:positionH relativeFrom="column">
                  <wp:posOffset>3403600</wp:posOffset>
                </wp:positionH>
                <wp:positionV relativeFrom="paragraph">
                  <wp:posOffset>0</wp:posOffset>
                </wp:positionV>
                <wp:extent cx="2438400" cy="1428750"/>
                <wp:effectExtent l="0" t="0" r="0" b="0"/>
                <wp:wrapSquare wrapText="bothSides" distT="0" distB="0" distL="114300" distR="11430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36325" y="3073245"/>
                          <a:ext cx="2419350" cy="1413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ECED8A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  <w:u w:val="single"/>
                              </w:rPr>
                              <w:t>Submitted By: -</w:t>
                            </w:r>
                          </w:p>
                          <w:p w14:paraId="32618E8A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Nikhil Mishra</w:t>
                            </w:r>
                          </w:p>
                          <w:p w14:paraId="63A621F1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Roll No: R100217043</w:t>
                            </w:r>
                          </w:p>
                          <w:p w14:paraId="77710446" w14:textId="77777777" w:rsidR="00306B5F" w:rsidRDefault="00CE68BB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</w:rPr>
                              <w:t>SAP ID: 500062584</w:t>
                            </w:r>
                          </w:p>
                        </w:txbxContent>
                      </wps:txbx>
                      <wps:bodyPr spcFirstLastPara="1" wrap="square" lIns="88900" tIns="45700" rIns="88900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BCA2FD" id="Rectangle 18" o:spid="_x0000_s1028" style="position:absolute;margin-left:268pt;margin-top:0;width:192pt;height:11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" stroked="f">
                <v:textbox inset="7pt,1.2694mm,7pt,1.2694mm">
                  <w:txbxContent>
                    <w:p w14:paraId="0EECED8A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  <w:u w:val="single"/>
                        </w:rPr>
                        <w:t>Submitted By: -</w:t>
                      </w:r>
                    </w:p>
                    <w:p w14:paraId="32618E8A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Nikhil Mishra</w:t>
                      </w:r>
                    </w:p>
                    <w:p w14:paraId="63A621F1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Roll No: R100217043</w:t>
                      </w:r>
                    </w:p>
                    <w:p w14:paraId="77710446" w14:textId="77777777" w:rsidR="00306B5F" w:rsidRDefault="00CE68BB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</w:rPr>
                        <w:t>SAP ID: 500062584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D7584FD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07BA46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025F73CB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2E9DAD6" w14:textId="77777777"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2F1CC5F" w14:textId="77777777" w:rsidR="00684395" w:rsidRDefault="00684395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562A9C40" w14:textId="7970AEE0" w:rsidR="00306B5F" w:rsidRPr="00684395" w:rsidRDefault="00CE68BB">
      <w:pPr>
        <w:spacing w:after="160" w:line="259" w:lineRule="auto"/>
        <w:jc w:val="center"/>
        <w:rPr>
          <w:rFonts w:asciiTheme="minorHAnsi" w:eastAsia="Times New Roman" w:hAnsiTheme="minorHAnsi" w:cs="Times New Roman"/>
          <w:b/>
          <w:sz w:val="24"/>
          <w:szCs w:val="24"/>
          <w:u w:val="single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  <w:u w:val="single"/>
        </w:rPr>
        <w:lastRenderedPageBreak/>
        <w:t>VIVA-ASSIGNMENT</w:t>
      </w:r>
    </w:p>
    <w:p w14:paraId="3BB91C31" w14:textId="77777777" w:rsidR="00306B5F" w:rsidRPr="00684395" w:rsidRDefault="00306B5F">
      <w:pPr>
        <w:spacing w:after="160" w:line="259" w:lineRule="auto"/>
        <w:jc w:val="center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623A3475" w14:textId="0E269BB9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1)  Aim</w:t>
      </w:r>
      <w:r w:rsidR="00321D89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Create a Mobile Phone using GIMP</w:t>
      </w:r>
    </w:p>
    <w:p w14:paraId="6DFB4BE3" w14:textId="17AC3C93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FF4C6E">
        <w:rPr>
          <w:rFonts w:asciiTheme="minorHAnsi" w:eastAsia="Times New Roman" w:hAnsiTheme="minorHAnsi" w:cs="Times New Roman"/>
          <w:sz w:val="24"/>
          <w:szCs w:val="24"/>
        </w:rPr>
        <w:t>:</w:t>
      </w:r>
    </w:p>
    <w:p w14:paraId="4B2E580A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Open GIMP.</w:t>
      </w:r>
    </w:p>
    <w:p w14:paraId="4BF4669A" w14:textId="7FBB4BD0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Inside gimp, create a new layer with white background</w:t>
      </w:r>
      <w:r w:rsidR="00577F9A">
        <w:rPr>
          <w:rFonts w:asciiTheme="minorHAnsi" w:eastAsia="Times New Roman" w:hAnsiTheme="minorHAnsi" w:cs="Times New Roman"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(1080x1080 px).</w:t>
      </w:r>
    </w:p>
    <w:p w14:paraId="7A10FC28" w14:textId="6DE1B682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Open an image of </w:t>
      </w:r>
      <w:r w:rsidR="00B36367">
        <w:rPr>
          <w:rFonts w:asciiTheme="minorHAnsi" w:eastAsia="Times New Roman" w:hAnsiTheme="minorHAnsi" w:cs="Times New Roman"/>
          <w:sz w:val="24"/>
          <w:szCs w:val="24"/>
        </w:rPr>
        <w:t>smart pho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s layers in GIMP and create a new transparent layer to draw </w:t>
      </w:r>
      <w:r w:rsidR="00576B30">
        <w:rPr>
          <w:rFonts w:asciiTheme="minorHAnsi" w:eastAsia="Times New Roman" w:hAnsiTheme="minorHAnsi" w:cs="Times New Roman"/>
          <w:sz w:val="24"/>
          <w:szCs w:val="24"/>
        </w:rPr>
        <w:t>boundaries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78A67F0B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Use the ‘Paths tool’ over the image and start selection boundaries and layout of the image.</w:t>
      </w:r>
    </w:p>
    <w:p w14:paraId="2664B438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selection of layout/ boundaries, go to ‘Select’, choose ‘From Path’ option and your path will be selected.</w:t>
      </w:r>
    </w:p>
    <w:p w14:paraId="00629F7D" w14:textId="1D3F3DBF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path is selected click on ‘bucket fill tool’ from the toolbar and colo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r the 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 xml:space="preserve">smartphone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with your desired colo</w:t>
      </w:r>
      <w:r w:rsidR="00D930D5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r.</w:t>
      </w:r>
    </w:p>
    <w:p w14:paraId="628D3B66" w14:textId="3C13E02D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Repeat step 3,4,5 for creating the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base, front and screen of the smart pho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F2CB2B6" w14:textId="09EB3476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Structure of </w:t>
      </w:r>
      <w:r w:rsidR="00D41608">
        <w:rPr>
          <w:rFonts w:asciiTheme="minorHAnsi" w:eastAsia="Times New Roman" w:hAnsiTheme="minorHAnsi" w:cs="Times New Roman"/>
          <w:sz w:val="24"/>
          <w:szCs w:val="24"/>
        </w:rPr>
        <w:t>smartpho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is complete, now go to ‘Text tool’ and write name of the brand that you want for your </w:t>
      </w:r>
      <w:r w:rsidR="005F7B23">
        <w:rPr>
          <w:rFonts w:asciiTheme="minorHAnsi" w:eastAsia="Times New Roman" w:hAnsiTheme="minorHAnsi" w:cs="Times New Roman"/>
          <w:sz w:val="24"/>
          <w:szCs w:val="24"/>
        </w:rPr>
        <w:t>pho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50D0E59B" w14:textId="77777777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Use your creativity to style your text and when you feel it’s good, then place is at the desired location.</w:t>
      </w:r>
    </w:p>
    <w:p w14:paraId="79053DF4" w14:textId="22BF4D51" w:rsidR="009D1893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For adding the </w:t>
      </w:r>
      <w:r w:rsidR="00CE6D09">
        <w:rPr>
          <w:rFonts w:asciiTheme="minorHAnsi" w:eastAsia="Times New Roman" w:hAnsiTheme="minorHAnsi" w:cs="Times New Roman"/>
          <w:sz w:val="24"/>
          <w:szCs w:val="24"/>
        </w:rPr>
        <w:t>app</w:t>
      </w:r>
      <w:r w:rsidR="00F52923">
        <w:rPr>
          <w:rFonts w:asciiTheme="minorHAnsi" w:eastAsia="Times New Roman" w:hAnsiTheme="minorHAnsi" w:cs="Times New Roman"/>
          <w:sz w:val="24"/>
          <w:szCs w:val="24"/>
        </w:rPr>
        <w:t xml:space="preserve"> icons and notification panel on top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,</w:t>
      </w:r>
      <w:r w:rsidR="006D43E2">
        <w:rPr>
          <w:rFonts w:asciiTheme="minorHAnsi" w:eastAsia="Times New Roman" w:hAnsiTheme="minorHAnsi" w:cs="Times New Roman"/>
          <w:sz w:val="24"/>
          <w:szCs w:val="24"/>
        </w:rPr>
        <w:t xml:space="preserve"> use rectangle selection tool and ellipse tool for creating rectangle icons and circular icons.</w:t>
      </w:r>
    </w:p>
    <w:p w14:paraId="2005ED63" w14:textId="0D5C31ED" w:rsidR="005713FE" w:rsidRPr="0069733E" w:rsidRDefault="005713FE" w:rsidP="0069733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For creating battery percentage on top right,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go to ‘Text tool’ and write </w:t>
      </w:r>
      <w:r w:rsidR="001A431C">
        <w:rPr>
          <w:rFonts w:asciiTheme="minorHAnsi" w:eastAsia="Times New Roman" w:hAnsiTheme="minorHAnsi" w:cs="Times New Roman"/>
          <w:sz w:val="24"/>
          <w:szCs w:val="24"/>
        </w:rPr>
        <w:t>number</w:t>
      </w:r>
      <w:r w:rsidR="00417BE0">
        <w:rPr>
          <w:rFonts w:asciiTheme="minorHAnsi" w:eastAsia="Times New Roman" w:hAnsiTheme="minorHAnsi" w:cs="Times New Roman"/>
          <w:sz w:val="24"/>
          <w:szCs w:val="24"/>
        </w:rPr>
        <w:t>, adjust size and location of it.</w:t>
      </w:r>
    </w:p>
    <w:p w14:paraId="5926A0E4" w14:textId="493D083F"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Additional: </w:t>
      </w:r>
      <w:r w:rsidR="0069733E">
        <w:rPr>
          <w:rFonts w:asciiTheme="minorHAnsi" w:eastAsia="Times New Roman" w:hAnsiTheme="minorHAnsi" w:cs="Times New Roman"/>
          <w:sz w:val="24"/>
          <w:szCs w:val="24"/>
        </w:rPr>
        <w:t>For creating time widget, cut the image and place it on the desired location i.e</w:t>
      </w:r>
      <w:r w:rsidR="00EF1668">
        <w:rPr>
          <w:rFonts w:asciiTheme="minorHAnsi" w:eastAsia="Times New Roman" w:hAnsiTheme="minorHAnsi" w:cs="Times New Roman"/>
          <w:sz w:val="24"/>
          <w:szCs w:val="24"/>
        </w:rPr>
        <w:t>.</w:t>
      </w:r>
      <w:r w:rsidR="0069733E">
        <w:rPr>
          <w:rFonts w:asciiTheme="minorHAnsi" w:eastAsia="Times New Roman" w:hAnsiTheme="minorHAnsi" w:cs="Times New Roman"/>
          <w:sz w:val="24"/>
          <w:szCs w:val="24"/>
        </w:rPr>
        <w:t xml:space="preserve"> cent</w:t>
      </w:r>
      <w:r w:rsidR="000D0426">
        <w:rPr>
          <w:rFonts w:asciiTheme="minorHAnsi" w:eastAsia="Times New Roman" w:hAnsiTheme="minorHAnsi" w:cs="Times New Roman"/>
          <w:sz w:val="24"/>
          <w:szCs w:val="24"/>
        </w:rPr>
        <w:t>r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14:paraId="78093B4C" w14:textId="27AD417D" w:rsidR="00F616E0" w:rsidRDefault="00F616E0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3CB61002" w14:textId="2F90EE06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66083917" w14:textId="64830A2F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122A9D52" w14:textId="07E20A04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05A6E9EA" w14:textId="6F685ACC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11702512" w14:textId="164AD8D1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506C8305" w14:textId="6DEB4063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7512138B" w14:textId="5184A5D2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68DA3989" w14:textId="16DE2B37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47BBB468" w14:textId="77777777" w:rsidR="009837E3" w:rsidRDefault="009837E3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14:paraId="41EF17C9" w14:textId="49A5C87D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Output:</w:t>
      </w:r>
    </w:p>
    <w:p w14:paraId="32C8F7A3" w14:textId="72F28125" w:rsidR="00306B5F" w:rsidRDefault="009837E3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F8EE0F" wp14:editId="3B90FAD0">
            <wp:extent cx="4610100" cy="4610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1517D" w14:textId="36B01BBA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1D2476F4" w14:textId="1AF433F4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579CBCB" w14:textId="4C8BEE68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2F45E672" w14:textId="27A67503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37E3C683" w14:textId="384361F0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0C10FF92" w14:textId="03292D2E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5DB6E678" w14:textId="4CB4829B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44034C33" w14:textId="4D8F1CD7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0652358E" w14:textId="1ADD4D13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36E28621" w14:textId="2B406A9E"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614705F0" w14:textId="77777777" w:rsidR="009110E2" w:rsidRPr="00684395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14:paraId="0354D249" w14:textId="287BE80C"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 xml:space="preserve">2) </w:t>
      </w:r>
      <w:r w:rsidR="007478A8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Aim</w:t>
      </w:r>
      <w:r w:rsidR="00236640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Create a fruit basket or set of fruits using blender.</w:t>
      </w:r>
    </w:p>
    <w:p w14:paraId="5C1B4B3A" w14:textId="76A7EC55" w:rsidR="00175FBC" w:rsidRPr="009F08F2" w:rsidRDefault="00CE68BB" w:rsidP="00175FB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9F08F2">
        <w:rPr>
          <w:rFonts w:asciiTheme="minorHAnsi" w:eastAsia="Times New Roman" w:hAnsiTheme="minorHAnsi" w:cs="Times New Roman"/>
          <w:b/>
          <w:sz w:val="24"/>
          <w:szCs w:val="24"/>
        </w:rPr>
        <w:t>:</w:t>
      </w:r>
    </w:p>
    <w:p w14:paraId="30218BD3" w14:textId="77777777" w:rsidR="00CD244E" w:rsidRPr="00B97649" w:rsidRDefault="00CD244E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 xml:space="preserve">Open Blender, and clear everything from the interface which are already there. </w:t>
      </w:r>
    </w:p>
    <w:p w14:paraId="03CD1A64" w14:textId="77777777" w:rsidR="00CD244E" w:rsidRPr="00B97649" w:rsidRDefault="00CD244E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>For apples, take the sphere from the mesh and give it a grouve from above so, that it looks like the upper portion of apple. Now, put some dots on the apple to give it more realistic look.</w:t>
      </w:r>
    </w:p>
    <w:p w14:paraId="6E7A2E04" w14:textId="77777777" w:rsidR="00CD244E" w:rsidRPr="00B97649" w:rsidRDefault="00CD244E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>Now, take the upper portion of apple and extrude it a bit to give the shape of twig which is attached with the apple.</w:t>
      </w:r>
    </w:p>
    <w:p w14:paraId="6044386D" w14:textId="5EE60C6B" w:rsidR="00CD244E" w:rsidRDefault="00CD244E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>Repeat step 7 and 8 multiple times to create a</w:t>
      </w:r>
      <w:r w:rsidR="00D176F9">
        <w:rPr>
          <w:rFonts w:cs="Times New Roman"/>
          <w:sz w:val="24"/>
          <w:szCs w:val="24"/>
        </w:rPr>
        <w:t>n</w:t>
      </w:r>
      <w:r w:rsidRPr="00B97649">
        <w:rPr>
          <w:rFonts w:cs="Times New Roman"/>
          <w:sz w:val="24"/>
          <w:szCs w:val="24"/>
        </w:rPr>
        <w:t xml:space="preserve"> apple </w:t>
      </w:r>
      <w:r w:rsidR="00D176F9">
        <w:rPr>
          <w:rFonts w:cs="Times New Roman"/>
          <w:sz w:val="24"/>
          <w:szCs w:val="24"/>
        </w:rPr>
        <w:t>and similarly create pumpkin</w:t>
      </w:r>
      <w:r w:rsidRPr="00B97649">
        <w:rPr>
          <w:rFonts w:cs="Times New Roman"/>
          <w:sz w:val="24"/>
          <w:szCs w:val="24"/>
        </w:rPr>
        <w:t>.</w:t>
      </w:r>
    </w:p>
    <w:p w14:paraId="0BCD3C5F" w14:textId="156C11D5" w:rsidR="00447630" w:rsidRPr="00447630" w:rsidRDefault="00447630" w:rsidP="00447630">
      <w:pPr>
        <w:pStyle w:val="ListParagraph"/>
        <w:numPr>
          <w:ilvl w:val="0"/>
          <w:numId w:val="2"/>
        </w:numPr>
        <w:spacing w:line="259" w:lineRule="auto"/>
        <w:jc w:val="both"/>
        <w:rPr>
          <w:rFonts w:cs="Times New Roman"/>
          <w:sz w:val="24"/>
          <w:szCs w:val="24"/>
        </w:rPr>
      </w:pPr>
      <w:r w:rsidRPr="00447630">
        <w:rPr>
          <w:rFonts w:cs="Times New Roman"/>
          <w:sz w:val="24"/>
          <w:szCs w:val="24"/>
        </w:rPr>
        <w:t>F</w:t>
      </w:r>
      <w:r>
        <w:rPr>
          <w:rFonts w:cs="Times New Roman"/>
          <w:sz w:val="24"/>
          <w:szCs w:val="24"/>
        </w:rPr>
        <w:t>or banana</w:t>
      </w:r>
      <w:r w:rsidRPr="00447630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Pr="00447630">
        <w:rPr>
          <w:rFonts w:cs="Times New Roman"/>
          <w:sz w:val="24"/>
          <w:szCs w:val="24"/>
        </w:rPr>
        <w:t>go to mesh and take a plane area and then go to mesh again and select a cylinder.</w:t>
      </w:r>
    </w:p>
    <w:p w14:paraId="5B91B491" w14:textId="13096798" w:rsidR="00447630" w:rsidRPr="00447630" w:rsidRDefault="00447630" w:rsidP="00447630">
      <w:pPr>
        <w:pStyle w:val="ListParagraph"/>
        <w:numPr>
          <w:ilvl w:val="0"/>
          <w:numId w:val="2"/>
        </w:numPr>
        <w:spacing w:line="259" w:lineRule="auto"/>
        <w:jc w:val="both"/>
        <w:rPr>
          <w:rFonts w:cs="Times New Roman"/>
          <w:sz w:val="24"/>
          <w:szCs w:val="24"/>
        </w:rPr>
      </w:pPr>
      <w:r w:rsidRPr="00447630">
        <w:rPr>
          <w:rFonts w:cs="Times New Roman"/>
          <w:sz w:val="24"/>
          <w:szCs w:val="24"/>
        </w:rPr>
        <w:t>Stretch the upper face with respect to base of cylinder and give it a shape of</w:t>
      </w:r>
      <w:r w:rsidR="00BE7F48">
        <w:rPr>
          <w:rFonts w:cs="Times New Roman"/>
          <w:sz w:val="24"/>
          <w:szCs w:val="24"/>
        </w:rPr>
        <w:t xml:space="preserve"> banana</w:t>
      </w:r>
      <w:r w:rsidRPr="00447630">
        <w:rPr>
          <w:rFonts w:cs="Times New Roman"/>
          <w:sz w:val="24"/>
          <w:szCs w:val="24"/>
        </w:rPr>
        <w:t>.</w:t>
      </w:r>
    </w:p>
    <w:p w14:paraId="7FC91762" w14:textId="53A1FA44" w:rsidR="00447630" w:rsidRPr="00447630" w:rsidRDefault="00447630" w:rsidP="00447630">
      <w:pPr>
        <w:pStyle w:val="ListParagraph"/>
        <w:numPr>
          <w:ilvl w:val="0"/>
          <w:numId w:val="2"/>
        </w:numPr>
        <w:spacing w:line="259" w:lineRule="auto"/>
        <w:jc w:val="both"/>
        <w:rPr>
          <w:rFonts w:cs="Times New Roman"/>
          <w:sz w:val="24"/>
          <w:szCs w:val="24"/>
        </w:rPr>
      </w:pPr>
      <w:r w:rsidRPr="00447630">
        <w:rPr>
          <w:rFonts w:cs="Times New Roman"/>
          <w:sz w:val="24"/>
          <w:szCs w:val="24"/>
        </w:rPr>
        <w:t>Extrude the surfaces from all the sides at equal distance to give it a look of moulded surface of</w:t>
      </w:r>
      <w:r w:rsidR="00F338AA">
        <w:rPr>
          <w:rFonts w:cs="Times New Roman"/>
          <w:sz w:val="24"/>
          <w:szCs w:val="24"/>
        </w:rPr>
        <w:t xml:space="preserve"> banana</w:t>
      </w:r>
      <w:r w:rsidRPr="00447630">
        <w:rPr>
          <w:rFonts w:cs="Times New Roman"/>
          <w:sz w:val="24"/>
          <w:szCs w:val="24"/>
        </w:rPr>
        <w:t xml:space="preserve">. </w:t>
      </w:r>
    </w:p>
    <w:p w14:paraId="6092FC57" w14:textId="277ED86D" w:rsidR="00447630" w:rsidRPr="00447630" w:rsidRDefault="00447630" w:rsidP="00447630">
      <w:pPr>
        <w:pStyle w:val="ListParagraph"/>
        <w:numPr>
          <w:ilvl w:val="0"/>
          <w:numId w:val="2"/>
        </w:numPr>
        <w:spacing w:line="259" w:lineRule="auto"/>
        <w:jc w:val="both"/>
        <w:rPr>
          <w:rFonts w:cs="Times New Roman"/>
          <w:sz w:val="24"/>
          <w:szCs w:val="24"/>
        </w:rPr>
      </w:pPr>
      <w:r w:rsidRPr="00447630">
        <w:rPr>
          <w:rFonts w:cs="Times New Roman"/>
          <w:sz w:val="24"/>
          <w:szCs w:val="24"/>
        </w:rPr>
        <w:t>Extrude the bottom of the surface around 1.5 pts and give it shape of base of the</w:t>
      </w:r>
      <w:r w:rsidR="001C5C19">
        <w:rPr>
          <w:rFonts w:cs="Times New Roman"/>
          <w:sz w:val="24"/>
          <w:szCs w:val="24"/>
        </w:rPr>
        <w:t xml:space="preserve"> banana</w:t>
      </w:r>
      <w:r w:rsidR="0001623F">
        <w:rPr>
          <w:rFonts w:cs="Times New Roman"/>
          <w:sz w:val="24"/>
          <w:szCs w:val="24"/>
        </w:rPr>
        <w:t xml:space="preserve"> top</w:t>
      </w:r>
      <w:r w:rsidRPr="00447630">
        <w:rPr>
          <w:rFonts w:cs="Times New Roman"/>
          <w:sz w:val="24"/>
          <w:szCs w:val="24"/>
        </w:rPr>
        <w:t>.</w:t>
      </w:r>
    </w:p>
    <w:p w14:paraId="3A773F89" w14:textId="48057790" w:rsidR="00447630" w:rsidRPr="001A061C" w:rsidRDefault="00447630" w:rsidP="001A061C">
      <w:pPr>
        <w:pStyle w:val="ListParagraph"/>
        <w:numPr>
          <w:ilvl w:val="0"/>
          <w:numId w:val="2"/>
        </w:numPr>
        <w:spacing w:line="259" w:lineRule="auto"/>
        <w:jc w:val="both"/>
        <w:rPr>
          <w:rFonts w:cs="Times New Roman"/>
          <w:sz w:val="24"/>
          <w:szCs w:val="24"/>
        </w:rPr>
      </w:pPr>
      <w:r w:rsidRPr="00447630">
        <w:rPr>
          <w:rFonts w:cs="Times New Roman"/>
          <w:sz w:val="24"/>
          <w:szCs w:val="24"/>
        </w:rPr>
        <w:t xml:space="preserve">Do a few changes in the model of </w:t>
      </w:r>
      <w:r w:rsidR="001A061C">
        <w:rPr>
          <w:rFonts w:cs="Times New Roman"/>
          <w:sz w:val="24"/>
          <w:szCs w:val="24"/>
        </w:rPr>
        <w:t>banana</w:t>
      </w:r>
      <w:r w:rsidRPr="00447630">
        <w:rPr>
          <w:rFonts w:cs="Times New Roman"/>
          <w:sz w:val="24"/>
          <w:szCs w:val="24"/>
        </w:rPr>
        <w:t xml:space="preserve"> to give it a realistic approach in better </w:t>
      </w:r>
      <w:proofErr w:type="gramStart"/>
      <w:r w:rsidR="00522BB0" w:rsidRPr="00447630">
        <w:rPr>
          <w:rFonts w:cs="Times New Roman"/>
          <w:sz w:val="24"/>
          <w:szCs w:val="24"/>
        </w:rPr>
        <w:t>ways</w:t>
      </w:r>
      <w:r w:rsidR="00522BB0">
        <w:rPr>
          <w:rFonts w:cs="Times New Roman"/>
          <w:sz w:val="24"/>
          <w:szCs w:val="24"/>
        </w:rPr>
        <w:t>.</w:t>
      </w:r>
      <w:proofErr w:type="gramEnd"/>
    </w:p>
    <w:p w14:paraId="63DE367F" w14:textId="2F5E4418" w:rsidR="00CD244E" w:rsidRDefault="00CD244E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>Now, go to shading and then random and fill your selected area with random colours.</w:t>
      </w:r>
    </w:p>
    <w:p w14:paraId="4E6719F8" w14:textId="66A9EA64" w:rsidR="001272F0" w:rsidRPr="00B97649" w:rsidRDefault="001272F0" w:rsidP="00CD244E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dd camera and point surface light for rendering of our model.</w:t>
      </w:r>
    </w:p>
    <w:p w14:paraId="25456BCA" w14:textId="48DA8863" w:rsidR="00A32EB9" w:rsidRPr="00B97649" w:rsidRDefault="00CD244E" w:rsidP="00B97649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>Go to file and save it as your name and render a few pictures for the display.</w:t>
      </w:r>
    </w:p>
    <w:p w14:paraId="2FCDA593" w14:textId="01A8D1A7" w:rsidR="00EF4C5C" w:rsidRDefault="00CE68B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Output:</w:t>
      </w:r>
    </w:p>
    <w:p w14:paraId="447F990F" w14:textId="6E1FA06D" w:rsidR="00864D7B" w:rsidRDefault="00864D7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E5A61F2" wp14:editId="7FD3656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A0D21" w14:textId="4315F229" w:rsidR="00306B5F" w:rsidRDefault="00EF4C5C" w:rsidP="00601F02">
      <w:pPr>
        <w:spacing w:after="160" w:line="259" w:lineRule="auto"/>
        <w:rPr>
          <w:noProof/>
        </w:rPr>
      </w:pPr>
      <w:r w:rsidRPr="00EF4C5C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6B0E977" wp14:editId="17944DF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E365C" wp14:editId="5D2B678F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0AF353" wp14:editId="565058DE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2574AC" wp14:editId="420F3022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7DB01" w14:textId="2E9985B0" w:rsidR="00241730" w:rsidRDefault="00241730" w:rsidP="00601F02">
      <w:pPr>
        <w:spacing w:after="160" w:line="259" w:lineRule="auto"/>
        <w:rPr>
          <w:noProof/>
        </w:rPr>
      </w:pPr>
    </w:p>
    <w:p w14:paraId="52AA7FFC" w14:textId="7B0A2191" w:rsidR="00241730" w:rsidRPr="006E24D2" w:rsidRDefault="00C62577" w:rsidP="00C62577">
      <w:pPr>
        <w:spacing w:after="160" w:line="259" w:lineRule="auto"/>
        <w:rPr>
          <w:rFonts w:asciiTheme="minorHAnsi" w:eastAsia="Times New Roman" w:hAnsiTheme="minorHAnsi" w:cs="Times New Roman"/>
          <w:bCs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t>Drive Link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CE68BB">
        <w:rPr>
          <w:rFonts w:asciiTheme="minorHAnsi" w:eastAsia="Times New Roman" w:hAnsiTheme="minorHAnsi" w:cs="Times New Roman"/>
          <w:b/>
          <w:sz w:val="24"/>
          <w:szCs w:val="24"/>
        </w:rPr>
        <w:t xml:space="preserve"> </w:t>
      </w:r>
      <w:hyperlink r:id="rId13" w:history="1">
        <w:r w:rsidR="006E24D2" w:rsidRPr="00F546D5">
          <w:rPr>
            <w:rStyle w:val="Hyperlink"/>
            <w:rFonts w:asciiTheme="minorHAnsi" w:eastAsia="Times New Roman" w:hAnsiTheme="minorHAnsi" w:cs="Times New Roman"/>
            <w:bCs/>
            <w:sz w:val="24"/>
            <w:szCs w:val="24"/>
          </w:rPr>
          <w:t>https://drive.google.com/drive/folders/18C0VtIAk-awUy3Axst3degZLR7YdXza2?usp=sharing</w:t>
        </w:r>
      </w:hyperlink>
    </w:p>
    <w:sectPr w:rsidR="00241730" w:rsidRPr="006E24D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8020B"/>
    <w:multiLevelType w:val="hybridMultilevel"/>
    <w:tmpl w:val="9962C71C"/>
    <w:lvl w:ilvl="0" w:tplc="19FE908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17632"/>
    <w:multiLevelType w:val="multilevel"/>
    <w:tmpl w:val="5F4C69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39B3728"/>
    <w:multiLevelType w:val="multilevel"/>
    <w:tmpl w:val="56E2A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NjA1NDKwtDC3tLBU0lEKTi0uzszPAykwqgUAJZSRsSwAAAA="/>
  </w:docVars>
  <w:rsids>
    <w:rsidRoot w:val="00306B5F"/>
    <w:rsid w:val="0001623F"/>
    <w:rsid w:val="00046E69"/>
    <w:rsid w:val="00076DDD"/>
    <w:rsid w:val="0008278C"/>
    <w:rsid w:val="000D0426"/>
    <w:rsid w:val="001272F0"/>
    <w:rsid w:val="00175FBC"/>
    <w:rsid w:val="001A061C"/>
    <w:rsid w:val="001A27CC"/>
    <w:rsid w:val="001A431C"/>
    <w:rsid w:val="001B0D13"/>
    <w:rsid w:val="001B6F40"/>
    <w:rsid w:val="001C5C19"/>
    <w:rsid w:val="00236640"/>
    <w:rsid w:val="00241730"/>
    <w:rsid w:val="002D4E01"/>
    <w:rsid w:val="00306B5F"/>
    <w:rsid w:val="00321D89"/>
    <w:rsid w:val="00377D6C"/>
    <w:rsid w:val="00417BE0"/>
    <w:rsid w:val="00447630"/>
    <w:rsid w:val="004C5A3D"/>
    <w:rsid w:val="00522BB0"/>
    <w:rsid w:val="00524746"/>
    <w:rsid w:val="005713FE"/>
    <w:rsid w:val="00576B30"/>
    <w:rsid w:val="00577F9A"/>
    <w:rsid w:val="005B3682"/>
    <w:rsid w:val="005F7B23"/>
    <w:rsid w:val="00601F02"/>
    <w:rsid w:val="00611C0C"/>
    <w:rsid w:val="0063480F"/>
    <w:rsid w:val="00684395"/>
    <w:rsid w:val="0069733E"/>
    <w:rsid w:val="006D43E2"/>
    <w:rsid w:val="006E24D2"/>
    <w:rsid w:val="007478A8"/>
    <w:rsid w:val="00864D7B"/>
    <w:rsid w:val="00875810"/>
    <w:rsid w:val="009110E2"/>
    <w:rsid w:val="009837E3"/>
    <w:rsid w:val="009D1893"/>
    <w:rsid w:val="009F08F2"/>
    <w:rsid w:val="00A32EB9"/>
    <w:rsid w:val="00A36B09"/>
    <w:rsid w:val="00A53C7E"/>
    <w:rsid w:val="00A67D4F"/>
    <w:rsid w:val="00B36367"/>
    <w:rsid w:val="00B37482"/>
    <w:rsid w:val="00B83575"/>
    <w:rsid w:val="00B90C59"/>
    <w:rsid w:val="00B97649"/>
    <w:rsid w:val="00BE7F48"/>
    <w:rsid w:val="00C21E45"/>
    <w:rsid w:val="00C62577"/>
    <w:rsid w:val="00CD244E"/>
    <w:rsid w:val="00CE68BB"/>
    <w:rsid w:val="00CE6D09"/>
    <w:rsid w:val="00D176F9"/>
    <w:rsid w:val="00D41608"/>
    <w:rsid w:val="00D930D5"/>
    <w:rsid w:val="00E31273"/>
    <w:rsid w:val="00EF1668"/>
    <w:rsid w:val="00EF4C5C"/>
    <w:rsid w:val="00F1696D"/>
    <w:rsid w:val="00F338AA"/>
    <w:rsid w:val="00F50FF3"/>
    <w:rsid w:val="00F52923"/>
    <w:rsid w:val="00F546D5"/>
    <w:rsid w:val="00F616E0"/>
    <w:rsid w:val="00F62BEC"/>
    <w:rsid w:val="00FE74EE"/>
    <w:rsid w:val="00FF4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F3E5A"/>
  <w15:docId w15:val="{814F2298-2DF9-47A6-ACCA-7699DE67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355"/>
  </w:style>
  <w:style w:type="paragraph" w:styleId="Heading1">
    <w:name w:val="heading 1"/>
    <w:basedOn w:val="Normal"/>
    <w:next w:val="Normal"/>
    <w:uiPriority w:val="9"/>
    <w:qFormat/>
    <w:rsid w:val="0041635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635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635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635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635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44E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6E24D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4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6D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rive.google.com/drive/folders/18C0VtIAk-awUy3Axst3degZLR7YdXza2?usp=sharin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9My2A4C7P/brJ0LiqGJwHmgwWQ==">AMUW2mUeLfuptfY0q4byhaEts1UPRK3s7ywi0wxRgn6JsPHaWBXvzAL6OyYfdS5CTr0cQQ8BnE1ZPnahUTThwSOXpPTzR+LSEhTPwZRJBbpiz61UNpB96W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ikhil Mishra</cp:lastModifiedBy>
  <cp:revision>78</cp:revision>
  <dcterms:created xsi:type="dcterms:W3CDTF">2020-10-20T06:43:00Z</dcterms:created>
  <dcterms:modified xsi:type="dcterms:W3CDTF">2020-10-22T09:36:00Z</dcterms:modified>
</cp:coreProperties>
</file>